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39CC" w:rsidRDefault="001739CC" w:rsidP="001739CC">
      <w:pPr>
        <w:pStyle w:val="Heading1"/>
      </w:pPr>
      <w:r>
        <w:t xml:space="preserve">SIT107 – </w:t>
      </w:r>
      <w:r w:rsidR="00E66E61">
        <w:t>10.1C</w:t>
      </w:r>
    </w:p>
    <w:p w:rsidR="00296DFA" w:rsidRDefault="00E66E61" w:rsidP="00296DFA">
      <w:pPr>
        <w:pStyle w:val="Heading1"/>
      </w:pPr>
      <w:r>
        <w:t>Sprint 2 Pitch</w:t>
      </w:r>
    </w:p>
    <w:p w:rsidR="00E66E61" w:rsidRPr="005D5A20" w:rsidRDefault="00E66E61" w:rsidP="00E66E61">
      <w:pPr>
        <w:pStyle w:val="Heading3"/>
        <w:jc w:val="center"/>
      </w:pPr>
      <w:r w:rsidRPr="005D5A20">
        <w:t xml:space="preserve">Tiffany </w:t>
      </w:r>
      <w:proofErr w:type="spellStart"/>
      <w:r w:rsidRPr="005D5A20">
        <w:t>Gray</w:t>
      </w:r>
      <w:proofErr w:type="spellEnd"/>
    </w:p>
    <w:p w:rsidR="00E66E61" w:rsidRPr="005D5A20" w:rsidRDefault="00E66E61" w:rsidP="00E66E61">
      <w:pPr>
        <w:pStyle w:val="Heading3"/>
        <w:jc w:val="center"/>
      </w:pPr>
      <w:r w:rsidRPr="005D5A20">
        <w:t>218518691</w:t>
      </w:r>
    </w:p>
    <w:p w:rsidR="001739CC" w:rsidRPr="001E30AF" w:rsidRDefault="001739CC" w:rsidP="001739CC">
      <w:pPr>
        <w:pStyle w:val="Heading3"/>
        <w:jc w:val="center"/>
      </w:pPr>
      <w:r w:rsidRPr="001E30AF">
        <w:t>Gregory S McIntyre</w:t>
      </w:r>
    </w:p>
    <w:p w:rsidR="001739CC" w:rsidRPr="001E30AF" w:rsidRDefault="001739CC" w:rsidP="001739CC">
      <w:pPr>
        <w:pStyle w:val="Heading3"/>
        <w:jc w:val="center"/>
      </w:pPr>
      <w:r w:rsidRPr="001E30AF">
        <w:t>218356779</w:t>
      </w:r>
    </w:p>
    <w:p w:rsidR="003E239E" w:rsidRDefault="003E239E"/>
    <w:p w:rsidR="00E66E61" w:rsidRDefault="00E66E61"/>
    <w:p w:rsidR="00E66E61" w:rsidRDefault="00E66E61">
      <w:r>
        <w:t xml:space="preserve">The pitch is at; </w:t>
      </w:r>
    </w:p>
    <w:p w:rsidR="00E66E61" w:rsidRDefault="00E66E61" w:rsidP="00E66E61">
      <w:pPr>
        <w:jc w:val="center"/>
      </w:pPr>
      <w:hyperlink r:id="rId6" w:history="1">
        <w:r w:rsidRPr="009B3B38">
          <w:rPr>
            <w:rStyle w:val="Hyperlink"/>
          </w:rPr>
          <w:t>https://github.com/gregorymcintyre/SIT107-Team-Project-Sprint-1</w:t>
        </w:r>
      </w:hyperlink>
    </w:p>
    <w:p w:rsidR="00E66E61" w:rsidRDefault="00E66E61">
      <w:r>
        <w:t>it is a PowerPoint presentation with recorded audio, unfortunately, I was unable to record the YouTube video due to technical difficulties on my end. The presentation is complete at this link and I will update a YouTube link and update thi</w:t>
      </w:r>
      <w:bookmarkStart w:id="0" w:name="_GoBack"/>
      <w:bookmarkEnd w:id="0"/>
      <w:r>
        <w:t>s submission if I can.</w:t>
      </w:r>
    </w:p>
    <w:sectPr w:rsidR="00E66E61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0F64" w:rsidRDefault="00330F64" w:rsidP="001739CC">
      <w:pPr>
        <w:spacing w:after="0" w:line="240" w:lineRule="auto"/>
      </w:pPr>
      <w:r>
        <w:separator/>
      </w:r>
    </w:p>
  </w:endnote>
  <w:endnote w:type="continuationSeparator" w:id="0">
    <w:p w:rsidR="00330F64" w:rsidRDefault="00330F64" w:rsidP="001739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475944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39CC" w:rsidRDefault="00E66E61">
        <w:pPr>
          <w:pStyle w:val="Footer"/>
          <w:jc w:val="right"/>
        </w:pPr>
        <w:r w:rsidRPr="00E66E61">
          <w:t>218518691</w:t>
        </w:r>
        <w:r>
          <w:t xml:space="preserve">, </w:t>
        </w:r>
        <w:r w:rsidR="001739CC" w:rsidRPr="001739CC">
          <w:t>218356779</w:t>
        </w:r>
        <w:r w:rsidR="001739CC">
          <w:tab/>
        </w:r>
        <w:r w:rsidR="001739CC">
          <w:tab/>
        </w:r>
        <w:r w:rsidR="001739CC">
          <w:fldChar w:fldCharType="begin"/>
        </w:r>
        <w:r w:rsidR="001739CC">
          <w:instrText xml:space="preserve"> PAGE   \* MERGEFORMAT </w:instrText>
        </w:r>
        <w:r w:rsidR="001739CC">
          <w:fldChar w:fldCharType="separate"/>
        </w:r>
        <w:r w:rsidR="001739CC">
          <w:rPr>
            <w:noProof/>
          </w:rPr>
          <w:t>1</w:t>
        </w:r>
        <w:r w:rsidR="001739CC">
          <w:rPr>
            <w:noProof/>
          </w:rPr>
          <w:fldChar w:fldCharType="end"/>
        </w:r>
        <w:r>
          <w:rPr>
            <w:noProof/>
          </w:rPr>
          <w:t>/1</w:t>
        </w:r>
      </w:p>
    </w:sdtContent>
  </w:sdt>
  <w:p w:rsidR="001739CC" w:rsidRDefault="00173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0F64" w:rsidRDefault="00330F64" w:rsidP="001739CC">
      <w:pPr>
        <w:spacing w:after="0" w:line="240" w:lineRule="auto"/>
      </w:pPr>
      <w:r>
        <w:separator/>
      </w:r>
    </w:p>
  </w:footnote>
  <w:footnote w:type="continuationSeparator" w:id="0">
    <w:p w:rsidR="00330F64" w:rsidRDefault="00330F64" w:rsidP="001739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szCwMDY0srQ0NTdR0lEKTi0uzszPAykwrgUAx3BvrCwAAAA="/>
  </w:docVars>
  <w:rsids>
    <w:rsidRoot w:val="007E1BC2"/>
    <w:rsid w:val="001739CC"/>
    <w:rsid w:val="00296DFA"/>
    <w:rsid w:val="003127FD"/>
    <w:rsid w:val="00330F64"/>
    <w:rsid w:val="003414C3"/>
    <w:rsid w:val="003E239E"/>
    <w:rsid w:val="006E4C3F"/>
    <w:rsid w:val="007E1BC2"/>
    <w:rsid w:val="00B50EA8"/>
    <w:rsid w:val="00E66E61"/>
    <w:rsid w:val="00EB6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214E5A"/>
  <w15:chartTrackingRefBased/>
  <w15:docId w15:val="{83C74489-1EA6-48E3-AEEB-356E1302B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14C3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414C3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39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14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739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739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9CC"/>
  </w:style>
  <w:style w:type="paragraph" w:styleId="Footer">
    <w:name w:val="footer"/>
    <w:basedOn w:val="Normal"/>
    <w:link w:val="FooterChar"/>
    <w:uiPriority w:val="99"/>
    <w:unhideWhenUsed/>
    <w:rsid w:val="001739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9CC"/>
  </w:style>
  <w:style w:type="character" w:styleId="Hyperlink">
    <w:name w:val="Hyperlink"/>
    <w:basedOn w:val="DefaultParagraphFont"/>
    <w:uiPriority w:val="99"/>
    <w:unhideWhenUsed/>
    <w:rsid w:val="00E66E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6E6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gregorymcintyre/SIT107-Team-Project-Sprint-1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MCINTYRE</dc:creator>
  <cp:keywords/>
  <dc:description/>
  <cp:lastModifiedBy>GREG MCINTYRE</cp:lastModifiedBy>
  <cp:revision>4</cp:revision>
  <dcterms:created xsi:type="dcterms:W3CDTF">2018-07-10T03:48:00Z</dcterms:created>
  <dcterms:modified xsi:type="dcterms:W3CDTF">2018-09-30T23:04:00Z</dcterms:modified>
</cp:coreProperties>
</file>